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3AEB1F79"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715120">
              <w:rPr>
                <w:noProof/>
                <w:webHidden/>
              </w:rPr>
              <w:t>2</w:t>
            </w:r>
            <w:r w:rsidR="00844FA8">
              <w:rPr>
                <w:noProof/>
                <w:webHidden/>
              </w:rPr>
              <w:fldChar w:fldCharType="end"/>
            </w:r>
          </w:hyperlink>
        </w:p>
        <w:p w14:paraId="5A79EAB1" w14:textId="61D59F7F"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sidR="00715120">
              <w:rPr>
                <w:noProof/>
                <w:webHidden/>
              </w:rPr>
              <w:t>3</w:t>
            </w:r>
            <w:r w:rsidR="00844FA8">
              <w:rPr>
                <w:noProof/>
                <w:webHidden/>
              </w:rPr>
              <w:fldChar w:fldCharType="end"/>
            </w:r>
          </w:hyperlink>
        </w:p>
        <w:p w14:paraId="122D7879" w14:textId="5A6333CE"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sidR="00715120">
              <w:rPr>
                <w:noProof/>
                <w:webHidden/>
              </w:rPr>
              <w:t>4</w:t>
            </w:r>
            <w:r w:rsidR="00844FA8">
              <w:rPr>
                <w:noProof/>
                <w:webHidden/>
              </w:rPr>
              <w:fldChar w:fldCharType="end"/>
            </w:r>
          </w:hyperlink>
        </w:p>
        <w:p w14:paraId="75736A35" w14:textId="3B38869F" w:rsidR="00844FA8" w:rsidRDefault="00803244">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sidR="00715120">
              <w:rPr>
                <w:noProof/>
                <w:webHidden/>
              </w:rPr>
              <w:t>5</w:t>
            </w:r>
            <w:r w:rsidR="00844FA8">
              <w:rPr>
                <w:noProof/>
                <w:webHidden/>
              </w:rPr>
              <w:fldChar w:fldCharType="end"/>
            </w:r>
          </w:hyperlink>
        </w:p>
        <w:p w14:paraId="67BE728E" w14:textId="1B68CC28" w:rsidR="00844FA8" w:rsidRDefault="00803244">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sidR="00715120">
              <w:rPr>
                <w:noProof/>
                <w:webHidden/>
              </w:rPr>
              <w:t>5</w:t>
            </w:r>
            <w:r w:rsidR="00844FA8">
              <w:rPr>
                <w:noProof/>
                <w:webHidden/>
              </w:rPr>
              <w:fldChar w:fldCharType="end"/>
            </w:r>
          </w:hyperlink>
        </w:p>
        <w:p w14:paraId="103DA2CE" w14:textId="524167B5" w:rsidR="00844FA8" w:rsidRDefault="00803244">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sidR="00715120">
              <w:rPr>
                <w:noProof/>
                <w:webHidden/>
              </w:rPr>
              <w:t>6</w:t>
            </w:r>
            <w:r w:rsidR="00844FA8">
              <w:rPr>
                <w:noProof/>
                <w:webHidden/>
              </w:rPr>
              <w:fldChar w:fldCharType="end"/>
            </w:r>
          </w:hyperlink>
        </w:p>
        <w:p w14:paraId="279B7DEC" w14:textId="1F9C460A" w:rsidR="00844FA8" w:rsidRDefault="00803244">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sidR="00715120">
              <w:rPr>
                <w:noProof/>
                <w:webHidden/>
              </w:rPr>
              <w:t>7</w:t>
            </w:r>
            <w:r w:rsidR="00844FA8">
              <w:rPr>
                <w:noProof/>
                <w:webHidden/>
              </w:rPr>
              <w:fldChar w:fldCharType="end"/>
            </w:r>
          </w:hyperlink>
        </w:p>
        <w:p w14:paraId="133A8C59" w14:textId="77DE8D50" w:rsidR="00844FA8" w:rsidRDefault="00803244">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sidR="00715120">
              <w:rPr>
                <w:noProof/>
                <w:webHidden/>
              </w:rPr>
              <w:t>8</w:t>
            </w:r>
            <w:r w:rsidR="00844FA8">
              <w:rPr>
                <w:noProof/>
                <w:webHidden/>
              </w:rPr>
              <w:fldChar w:fldCharType="end"/>
            </w:r>
          </w:hyperlink>
        </w:p>
        <w:p w14:paraId="4826DBFE" w14:textId="46388FC4" w:rsidR="00844FA8" w:rsidRDefault="00803244">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sidR="00715120">
              <w:rPr>
                <w:noProof/>
                <w:webHidden/>
              </w:rPr>
              <w:t>9</w:t>
            </w:r>
            <w:r w:rsidR="00844FA8">
              <w:rPr>
                <w:noProof/>
                <w:webHidden/>
              </w:rPr>
              <w:fldChar w:fldCharType="end"/>
            </w:r>
          </w:hyperlink>
        </w:p>
        <w:p w14:paraId="15D278D1" w14:textId="518622CC" w:rsidR="00844FA8" w:rsidRDefault="00803244">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sidR="00715120">
              <w:rPr>
                <w:noProof/>
                <w:webHidden/>
              </w:rPr>
              <w:t>9</w:t>
            </w:r>
            <w:r w:rsidR="00844FA8">
              <w:rPr>
                <w:noProof/>
                <w:webHidden/>
              </w:rPr>
              <w:fldChar w:fldCharType="end"/>
            </w:r>
          </w:hyperlink>
        </w:p>
        <w:p w14:paraId="46719FB9" w14:textId="56771F18" w:rsidR="00844FA8" w:rsidRDefault="00803244">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sidR="00715120">
              <w:rPr>
                <w:noProof/>
                <w:webHidden/>
              </w:rPr>
              <w:t>9</w:t>
            </w:r>
            <w:r w:rsidR="00844FA8">
              <w:rPr>
                <w:noProof/>
                <w:webHidden/>
              </w:rPr>
              <w:fldChar w:fldCharType="end"/>
            </w:r>
          </w:hyperlink>
        </w:p>
        <w:p w14:paraId="10096615" w14:textId="583B3791" w:rsidR="00844FA8" w:rsidRDefault="00803244">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sidR="00715120">
              <w:rPr>
                <w:noProof/>
                <w:webHidden/>
              </w:rPr>
              <w:t>9</w:t>
            </w:r>
            <w:r w:rsidR="00844FA8">
              <w:rPr>
                <w:noProof/>
                <w:webHidden/>
              </w:rPr>
              <w:fldChar w:fldCharType="end"/>
            </w:r>
          </w:hyperlink>
        </w:p>
        <w:p w14:paraId="539E005B" w14:textId="22736D97" w:rsidR="00844FA8" w:rsidRDefault="00803244">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sidR="00715120">
              <w:rPr>
                <w:noProof/>
                <w:webHidden/>
              </w:rPr>
              <w:t>10</w:t>
            </w:r>
            <w:r w:rsidR="00844FA8">
              <w:rPr>
                <w:noProof/>
                <w:webHidden/>
              </w:rPr>
              <w:fldChar w:fldCharType="end"/>
            </w:r>
          </w:hyperlink>
        </w:p>
        <w:p w14:paraId="6F807CE5" w14:textId="4DB71995" w:rsidR="00844FA8" w:rsidRDefault="00803244">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sidR="00715120">
              <w:rPr>
                <w:noProof/>
                <w:webHidden/>
              </w:rPr>
              <w:t>10</w:t>
            </w:r>
            <w:r w:rsidR="00844FA8">
              <w:rPr>
                <w:noProof/>
                <w:webHidden/>
              </w:rPr>
              <w:fldChar w:fldCharType="end"/>
            </w:r>
          </w:hyperlink>
        </w:p>
        <w:p w14:paraId="2F44553A" w14:textId="0B181C2A" w:rsidR="00844FA8" w:rsidRDefault="00803244">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sidR="00715120">
              <w:rPr>
                <w:noProof/>
                <w:webHidden/>
              </w:rPr>
              <w:t>11</w:t>
            </w:r>
            <w:r w:rsidR="00844FA8">
              <w:rPr>
                <w:noProof/>
                <w:webHidden/>
              </w:rPr>
              <w:fldChar w:fldCharType="end"/>
            </w:r>
          </w:hyperlink>
        </w:p>
        <w:p w14:paraId="6B866B9B" w14:textId="27BF5298" w:rsidR="00844FA8" w:rsidRDefault="00803244">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sidR="00715120">
              <w:rPr>
                <w:noProof/>
                <w:webHidden/>
              </w:rPr>
              <w:t>11</w:t>
            </w:r>
            <w:r w:rsidR="00844FA8">
              <w:rPr>
                <w:noProof/>
                <w:webHidden/>
              </w:rPr>
              <w:fldChar w:fldCharType="end"/>
            </w:r>
          </w:hyperlink>
        </w:p>
        <w:p w14:paraId="1EDB1BD6" w14:textId="6088D412" w:rsidR="00844FA8" w:rsidRDefault="00803244">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sidR="00715120">
              <w:rPr>
                <w:noProof/>
                <w:webHidden/>
              </w:rPr>
              <w:t>12</w:t>
            </w:r>
            <w:r w:rsidR="00844FA8">
              <w:rPr>
                <w:noProof/>
                <w:webHidden/>
              </w:rPr>
              <w:fldChar w:fldCharType="end"/>
            </w:r>
          </w:hyperlink>
        </w:p>
        <w:p w14:paraId="56C7A467" w14:textId="3F60F286" w:rsidR="00844FA8" w:rsidRDefault="00803244">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sidR="00715120">
              <w:rPr>
                <w:noProof/>
                <w:webHidden/>
              </w:rPr>
              <w:t>16</w:t>
            </w:r>
            <w:r w:rsidR="00844FA8">
              <w:rPr>
                <w:noProof/>
                <w:webHidden/>
              </w:rPr>
              <w:fldChar w:fldCharType="end"/>
            </w:r>
          </w:hyperlink>
        </w:p>
        <w:p w14:paraId="43FADE15" w14:textId="3E192DA5" w:rsidR="00844FA8" w:rsidRDefault="00803244">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sidR="00715120">
              <w:rPr>
                <w:noProof/>
                <w:webHidden/>
              </w:rPr>
              <w:t>17</w:t>
            </w:r>
            <w:r w:rsidR="00844FA8">
              <w:rPr>
                <w:noProof/>
                <w:webHidden/>
              </w:rPr>
              <w:fldChar w:fldCharType="end"/>
            </w:r>
          </w:hyperlink>
        </w:p>
        <w:p w14:paraId="0A269D3B" w14:textId="73256E6B" w:rsidR="00844FA8" w:rsidRDefault="00803244">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sidR="00715120">
              <w:rPr>
                <w:noProof/>
                <w:webHidden/>
              </w:rPr>
              <w:t>18</w:t>
            </w:r>
            <w:r w:rsidR="00844FA8">
              <w:rPr>
                <w:noProof/>
                <w:webHidden/>
              </w:rPr>
              <w:fldChar w:fldCharType="end"/>
            </w:r>
          </w:hyperlink>
        </w:p>
        <w:p w14:paraId="066A8C7F" w14:textId="5C74FCB9" w:rsidR="00844FA8" w:rsidRDefault="00803244">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sidR="00715120">
              <w:rPr>
                <w:noProof/>
                <w:webHidden/>
              </w:rPr>
              <w:t>19</w:t>
            </w:r>
            <w:r w:rsidR="00844FA8">
              <w:rPr>
                <w:noProof/>
                <w:webHidden/>
              </w:rPr>
              <w:fldChar w:fldCharType="end"/>
            </w:r>
          </w:hyperlink>
        </w:p>
        <w:p w14:paraId="409C901F" w14:textId="7A164EEC" w:rsidR="00844FA8" w:rsidRDefault="00803244">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sidR="00715120">
              <w:rPr>
                <w:noProof/>
                <w:webHidden/>
              </w:rPr>
              <w:t>21</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bookmarkStart w:id="1" w:name="_GoBack"/>
            <w:bookmarkEnd w:id="1"/>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w:t>
            </w:r>
            <w:r>
              <w:t>retrieve</w:t>
            </w:r>
            <w:r>
              <w:t xml:space="preser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w:t>
            </w:r>
            <w:r>
              <w:t xml:space="preserve">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803244" w:rsidRPr="005A2CBA" w:rsidRDefault="00803244"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803244" w:rsidRPr="005A2CBA" w:rsidRDefault="00803244"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803244" w:rsidRPr="005A2CBA" w:rsidRDefault="00803244"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803244" w:rsidRPr="005A2CBA" w:rsidRDefault="00803244"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803244" w:rsidRPr="005A2CBA" w:rsidRDefault="00803244"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803244" w:rsidRPr="005A2CBA" w:rsidRDefault="00803244"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803244" w:rsidRPr="005A2CBA" w:rsidRDefault="00803244"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803244" w:rsidRPr="005A2CBA" w:rsidRDefault="00803244"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803244" w:rsidRPr="005A2CBA" w:rsidRDefault="00803244"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803244" w:rsidRPr="005A2CBA" w:rsidRDefault="00803244"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803244" w:rsidRPr="005A2CBA" w:rsidRDefault="00803244"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803244" w:rsidRPr="005A2CBA" w:rsidRDefault="00803244"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803244" w:rsidRPr="005A2CBA" w:rsidRDefault="00803244"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803244" w:rsidRPr="005A2CBA" w:rsidRDefault="00803244"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GENDER_FEMALE_%</w:t>
            </w:r>
            <w:r>
              <w:rPr>
                <w:rFonts w:ascii="Courier New" w:hAnsi="Courier New" w:cs="Courier New"/>
                <w:color w:val="1A1AA6"/>
                <w:sz w:val="20"/>
                <w:szCs w:val="20"/>
              </w:rPr>
              <w:t xml:space="preserve">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159E9">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B0DA3">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w:t>
            </w:r>
            <w:r>
              <w:rPr>
                <w:sz w:val="18"/>
                <w:szCs w:val="18"/>
              </w:rPr>
              <w:t xml:space="preserve"> the</w:t>
            </w:r>
            <w:r>
              <w:rPr>
                <w:sz w:val="18"/>
                <w:szCs w:val="18"/>
              </w:rPr>
              <w:t xml:space="preserv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803244" w:rsidRPr="00BE64DA" w:rsidRDefault="00803244"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803244" w:rsidRPr="00BE64DA" w:rsidRDefault="00803244"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803244" w:rsidRPr="00BE64DA" w:rsidRDefault="00803244"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803244" w:rsidRPr="00BE64DA" w:rsidRDefault="00803244"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803244" w:rsidRPr="00BE64DA" w:rsidRDefault="00803244"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803244" w:rsidRPr="00BE64DA" w:rsidRDefault="00803244"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803244" w:rsidRPr="00BE64DA" w:rsidRDefault="00803244"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803244" w:rsidRPr="00BE64DA" w:rsidRDefault="00803244"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803244" w:rsidRPr="00BE64DA" w:rsidRDefault="00803244"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803244" w:rsidRPr="00BE64DA" w:rsidRDefault="00803244"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803244" w:rsidRPr="00BE64DA" w:rsidRDefault="00803244"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803244" w:rsidRPr="00BE64DA" w:rsidRDefault="00803244"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803244" w:rsidRPr="00BE64DA" w:rsidRDefault="00803244"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803244" w:rsidRPr="00BE64DA" w:rsidRDefault="00803244"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803244" w:rsidRPr="00BE64DA" w:rsidRDefault="00803244"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803244" w:rsidRPr="00BE64DA" w:rsidRDefault="00803244"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803244" w:rsidRPr="00BE64DA" w:rsidRDefault="00803244"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803244" w:rsidRPr="00BE64DA" w:rsidRDefault="00803244"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803244" w:rsidRPr="00BE64DA" w:rsidRDefault="00803244"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803244" w:rsidRPr="00BE64DA" w:rsidRDefault="00803244"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803244" w:rsidRPr="00BE64DA" w:rsidRDefault="00803244"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803244" w:rsidRPr="00BE64DA" w:rsidRDefault="00803244"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803244" w:rsidRPr="00BE64DA" w:rsidRDefault="00803244"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803244" w:rsidRPr="00BE64DA" w:rsidRDefault="00803244"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w:t>
            </w:r>
            <w:r>
              <w:rPr>
                <w:sz w:val="18"/>
                <w:szCs w:val="18"/>
              </w:rPr>
              <w:t>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803244" w:rsidRPr="00BE64DA" w:rsidRDefault="00803244"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803244" w:rsidRPr="00BE64DA" w:rsidRDefault="00803244"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803244" w:rsidRPr="00BE64DA" w:rsidRDefault="00803244"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803244" w:rsidRPr="00BE64DA" w:rsidRDefault="00803244"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803244" w:rsidRPr="00BE64DA" w:rsidRDefault="00803244"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803244" w:rsidRPr="00BE64DA" w:rsidRDefault="00803244"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803244" w:rsidRPr="00BE64DA" w:rsidRDefault="00803244"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803244" w:rsidRPr="00BE64DA" w:rsidRDefault="00803244"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803244" w:rsidRPr="00BE64DA" w:rsidRDefault="00803244"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803244" w:rsidRPr="00BE64DA" w:rsidRDefault="00803244"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803244" w:rsidRPr="00BE64DA" w:rsidRDefault="00803244"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803244" w:rsidRPr="00BE64DA" w:rsidRDefault="00803244"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803244" w:rsidRPr="00BE64DA" w:rsidRDefault="00803244"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803244" w:rsidRPr="00BE64DA" w:rsidRDefault="00803244"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803244" w:rsidRPr="00BE64DA" w:rsidRDefault="00803244"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803244" w:rsidRPr="00BE64DA" w:rsidRDefault="00803244"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803244" w:rsidRPr="00BE64DA" w:rsidRDefault="00803244"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803244" w:rsidRPr="007475B6" w:rsidRDefault="00803244"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803244" w:rsidRPr="007475B6" w:rsidRDefault="00803244"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803244" w:rsidRPr="007475B6" w:rsidRDefault="00803244"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803244" w:rsidRPr="007475B6" w:rsidRDefault="00803244"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803244" w:rsidRPr="007475B6" w:rsidRDefault="00803244"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803244" w:rsidRPr="007475B6" w:rsidRDefault="00803244"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803244" w:rsidRPr="007475B6" w:rsidRDefault="00803244"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803244" w:rsidRPr="007475B6" w:rsidRDefault="00803244"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803244" w:rsidRPr="007475B6" w:rsidRDefault="00803244"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803244" w:rsidRPr="007475B6" w:rsidRDefault="00803244"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803244" w:rsidRPr="007475B6" w:rsidRDefault="00803244"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803244" w:rsidRPr="007475B6" w:rsidRDefault="00803244"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803244" w:rsidRPr="007475B6" w:rsidRDefault="00803244"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803244" w:rsidRPr="007475B6" w:rsidRDefault="00803244"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803244" w:rsidRPr="007475B6" w:rsidRDefault="00803244"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803244" w:rsidRPr="007475B6" w:rsidRDefault="00803244"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803244" w:rsidRPr="007475B6" w:rsidRDefault="00803244"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803244" w:rsidRPr="007475B6" w:rsidRDefault="00803244"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803244" w:rsidRPr="007475B6" w:rsidRDefault="00803244"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803244" w:rsidRPr="007475B6" w:rsidRDefault="00803244"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803244" w:rsidRPr="007475B6" w:rsidRDefault="00803244"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803244" w:rsidRPr="007475B6" w:rsidRDefault="00803244"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803244" w:rsidRPr="005A2CBA" w:rsidRDefault="00803244"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803244" w:rsidRPr="005A2CBA" w:rsidRDefault="00803244"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803244" w:rsidRPr="005A2CBA" w:rsidRDefault="00803244"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803244" w:rsidRPr="005A2CBA" w:rsidRDefault="00803244"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803244" w:rsidRPr="005A2CBA" w:rsidRDefault="00803244"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803244" w:rsidRPr="005A2CBA" w:rsidRDefault="00803244"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803244" w:rsidRPr="005A2CBA" w:rsidRDefault="00803244"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803244" w:rsidRPr="005A2CBA" w:rsidRDefault="00803244"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803244" w:rsidRPr="005A2CBA" w:rsidRDefault="00803244"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803244" w:rsidRPr="005A2CBA" w:rsidRDefault="00803244"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803244" w:rsidRPr="005A2CBA" w:rsidRDefault="00803244"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803244" w:rsidRPr="005A2CBA" w:rsidRDefault="00803244"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DC4854" w14:textId="77777777" w:rsidR="00D375F1" w:rsidRDefault="00D375F1" w:rsidP="006C641B">
      <w:pPr>
        <w:spacing w:after="0" w:line="240" w:lineRule="auto"/>
      </w:pPr>
      <w:r>
        <w:separator/>
      </w:r>
    </w:p>
  </w:endnote>
  <w:endnote w:type="continuationSeparator" w:id="0">
    <w:p w14:paraId="384ED82F" w14:textId="77777777" w:rsidR="00D375F1" w:rsidRDefault="00D375F1"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193E5E" w14:textId="77777777" w:rsidR="00D375F1" w:rsidRDefault="00D375F1" w:rsidP="006C641B">
      <w:pPr>
        <w:spacing w:after="0" w:line="240" w:lineRule="auto"/>
      </w:pPr>
      <w:r>
        <w:separator/>
      </w:r>
    </w:p>
  </w:footnote>
  <w:footnote w:type="continuationSeparator" w:id="0">
    <w:p w14:paraId="2ADB853B" w14:textId="77777777" w:rsidR="00D375F1" w:rsidRDefault="00D375F1" w:rsidP="006C641B">
      <w:pPr>
        <w:spacing w:after="0" w:line="240" w:lineRule="auto"/>
      </w:pPr>
      <w:r>
        <w:continuationSeparator/>
      </w:r>
    </w:p>
  </w:footnote>
  <w:footnote w:id="1">
    <w:p w14:paraId="3ED1A354" w14:textId="1BF73A6F" w:rsidR="00715120" w:rsidRDefault="00715120">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16782"/>
    <w:rsid w:val="00021EFE"/>
    <w:rsid w:val="00024617"/>
    <w:rsid w:val="000268D4"/>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727C6"/>
    <w:rsid w:val="0077516D"/>
    <w:rsid w:val="00781E13"/>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56772"/>
    <w:rsid w:val="00A61E59"/>
    <w:rsid w:val="00A639AA"/>
    <w:rsid w:val="00A67E05"/>
    <w:rsid w:val="00A87ECF"/>
    <w:rsid w:val="00AA4FB9"/>
    <w:rsid w:val="00AA63C4"/>
    <w:rsid w:val="00AD0D08"/>
    <w:rsid w:val="00AD5452"/>
    <w:rsid w:val="00AE3525"/>
    <w:rsid w:val="00AF2792"/>
    <w:rsid w:val="00AF72B4"/>
    <w:rsid w:val="00B06910"/>
    <w:rsid w:val="00B5417D"/>
    <w:rsid w:val="00B57936"/>
    <w:rsid w:val="00B60607"/>
    <w:rsid w:val="00B72039"/>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375F1"/>
    <w:rsid w:val="00D607E3"/>
    <w:rsid w:val="00D62FB7"/>
    <w:rsid w:val="00D63658"/>
    <w:rsid w:val="00D665FC"/>
    <w:rsid w:val="00D903F2"/>
    <w:rsid w:val="00D922A2"/>
    <w:rsid w:val="00D936EE"/>
    <w:rsid w:val="00DC4375"/>
    <w:rsid w:val="00DC508D"/>
    <w:rsid w:val="00DD0686"/>
    <w:rsid w:val="00DE280C"/>
    <w:rsid w:val="00DE5EA4"/>
    <w:rsid w:val="00E02FD1"/>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5C22"/>
    <w:rsid w:val="00F63F71"/>
    <w:rsid w:val="00F65DB6"/>
    <w:rsid w:val="00F66959"/>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0F7924-7A52-466A-90C8-73F718B53F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52</TotalTime>
  <Pages>23</Pages>
  <Words>3901</Words>
  <Characters>22242</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48</cp:revision>
  <cp:lastPrinted>2019-11-08T16:24:00Z</cp:lastPrinted>
  <dcterms:created xsi:type="dcterms:W3CDTF">2019-10-15T12:41:00Z</dcterms:created>
  <dcterms:modified xsi:type="dcterms:W3CDTF">2019-11-08T16:31:00Z</dcterms:modified>
</cp:coreProperties>
</file>